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tiff" ContentType="image/tiff"/>
  <Override PartName="/word/media/rId38.tiff" ContentType="image/tiff"/>
  <Override PartName="/word/media/rId41.png" ContentType="image/png"/>
  <Override PartName="/word/media/rId2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3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</w:t>
      </w:r>
      <w:r>
        <w:t xml:space="preserve"> </w:t>
      </w:r>
      <w:r>
        <w:t xml:space="preserve">and</w:t>
      </w:r>
      <w:r>
        <w:t xml:space="preserve"> </w:t>
      </w:r>
      <w:r>
        <w:t xml:space="preserve">Tab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-and-Tab_files/figure-docx/Bar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Fig. 1</w:t>
      </w:r>
    </w:p>
    <w:p>
      <w:r>
        <w:br w:type="page"/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-and-Tab_files/figure-docx/RD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Fig. 2</w:t>
      </w:r>
    </w:p>
    <w:p>
      <w:r>
        <w:br w:type="page"/>
      </w:r>
    </w:p>
    <w:p>
      <w:pPr>
        <w:pStyle w:val="FirstParagraph"/>
      </w:pPr>
      <w:r>
        <w:drawing>
          <wp:inline>
            <wp:extent cx="5334000" cy="6223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-and-Tab_files/figure-docx/PcoA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Fig. 3</w:t>
      </w:r>
    </w:p>
    <w:p>
      <w:r>
        <w:br w:type="page"/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-and-Tab_files/figure-docx/Tre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Fig. 4</w:t>
      </w:r>
    </w:p>
    <w:p>
      <w:r>
        <w:br w:type="page"/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-and-Tab_files/figure-docx/network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Fig. 5</w:t>
      </w:r>
    </w:p>
    <w:p>
      <w:r>
        <w:br w:type="page"/>
      </w:r>
    </w:p>
    <w:p>
      <w:pPr>
        <w:pStyle w:val="BlockText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sitive ed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gative ed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verage degre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ular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ustering coeffici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verage path 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Biocr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mer Biocr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9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Biocrust-remov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8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mer Biocrust-remov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03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2591562" cy="194386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OA_Standard.tif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1562" cy="194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591562" cy="194386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OB_Standard.ti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1562" cy="194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Supplementary Fig. S1</w:t>
      </w:r>
    </w:p>
    <w:p>
      <w:r>
        <w:br w:type="page"/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-and-Tab_files/figure-docx/Abundanc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Supplementary Fig. S2</w:t>
      </w:r>
    </w:p>
    <w:p>
      <w:r>
        <w:br w:type="page"/>
      </w:r>
    </w:p>
    <w:p>
      <w:pPr>
        <w:pStyle w:val="BlockText"/>
      </w:pPr>
      <w:r>
        <w:t xml:space="preserve">Supplementary Table S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y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signif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unda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615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0020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*</w:t>
            </w:r>
          </w:p>
        </w:tc>
      </w:tr>
    </w:tbl>
    <w:p>
      <w:r>
        <w:br w:type="page"/>
      </w:r>
    </w:p>
    <w:p>
      <w:pPr>
        <w:pStyle w:val="BlockText"/>
      </w:pPr>
      <w:r>
        <w:t xml:space="preserve">Supplementary Table S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as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y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signif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cr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crust-remov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4330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37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8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s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cr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crust-remov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9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91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s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cr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crust-remov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04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1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m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cru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crust-remov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754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04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</w:tbl>
    <w:p>
      <w:r>
        <w:br w:type="page"/>
      </w:r>
    </w:p>
    <w:p>
      <w:pPr>
        <w:pStyle w:val="BlockText"/>
      </w:pPr>
      <w:r>
        <w:t xml:space="preserve">Supplementary Table S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(&gt;F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signif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923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997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18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9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16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5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116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lockText"/>
      </w:pPr>
      <w:r>
        <w:t xml:space="preserve">Supplementary Table S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p ran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inter Biocru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mmer Biocru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inter Biocrust−remov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mmer Biocrust−remov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17(Unclassified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23(Unclassified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47(Nitrososphaera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47(Nitrososphaera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47(Nitrososphae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47(Nitrososphae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27(Unclassifie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27(Unclassified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23(Unclassifie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32(Unclassifie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41(Nitrososphae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41(Nitrososphaera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38(N'siste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17(Unclassifie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42(Nitrososphae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42(Nitrososphaera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18(Unclassifie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41(Nitrososphae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26(Nitrososphae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26(Nitrososphaera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15(Unclassifie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30(Unclassifie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39(Nitrososphae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39(Nitrososphaera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32(Unclassifie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38(N'siste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9(Nitrososphae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9(Nitrososphaera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16(Unclassifie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42(Nitrososphae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10(Nitrososphae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10(Nitrososphaera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13(Unclassifie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26(Nitrososphae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8(Nitrososphae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44(Nitrososphaera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41(Nitrososphaera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37(Unclassified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44(Nitrososphaera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46(Nitrososphaera)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-and-Tab_files/figure-docx/Module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79632" cy="366370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g-and-Tab_files/figure-docx/Module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79632" cy="366370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-and-Tab_files/figure-docx/Module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79632" cy="3663706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g-and-Tab_files/figure-docx/Module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Supplementary Fig. S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tiff" /><Relationship Type="http://schemas.openxmlformats.org/officeDocument/2006/relationships/image" Id="rId38" Target="media/rId38.tiff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 and Tab</dc:title>
  <dc:creator/>
  <cp:keywords/>
  <dcterms:created xsi:type="dcterms:W3CDTF">2024-07-22T10:16:28Z</dcterms:created>
  <dcterms:modified xsi:type="dcterms:W3CDTF">2024-07-22T10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